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825" w:rsidRDefault="00D95F42">
      <w:r w:rsidRPr="00D95F42">
        <w:drawing>
          <wp:inline distT="0" distB="0" distL="0" distR="0" wp14:anchorId="4C026361" wp14:editId="01B7AA24">
            <wp:extent cx="5943600" cy="44538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DG1sDAwMTG0NDdV0lEKTi0uzszPAykwrAUAhqtB1iwAAAA="/>
  </w:docVars>
  <w:rsids>
    <w:rsidRoot w:val="00D95F42"/>
    <w:rsid w:val="006F71B5"/>
    <w:rsid w:val="00CF32C0"/>
    <w:rsid w:val="00D9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67CA06-A7AE-48BA-8C46-E660ECD28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chert,Marta</dc:creator>
  <cp:keywords/>
  <dc:description/>
  <cp:lastModifiedBy>Borchert,Marta</cp:lastModifiedBy>
  <cp:revision>1</cp:revision>
  <dcterms:created xsi:type="dcterms:W3CDTF">2022-08-12T21:49:00Z</dcterms:created>
  <dcterms:modified xsi:type="dcterms:W3CDTF">2022-08-12T21:50:00Z</dcterms:modified>
</cp:coreProperties>
</file>